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Ислам</w:t>
      </w:r>
      <w:r>
        <w:t xml:space="preserve"> </w:t>
      </w:r>
      <w:r>
        <w:t xml:space="preserve">Кард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271976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256679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252301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197889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271976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272514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284361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247354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121773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1949583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40568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189104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86397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269266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635346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472597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976734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91786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4037838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24057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728801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296312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248277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270354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197930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слам Карданов</dc:creator>
  <dc:language>ru-RU</dc:language>
  <cp:keywords/>
  <dcterms:created xsi:type="dcterms:W3CDTF">2024-03-26T16:20:42Z</dcterms:created>
  <dcterms:modified xsi:type="dcterms:W3CDTF">2024-03-26T16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